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928433" w14:textId="0207E2D6" w:rsidR="007E0BEC" w:rsidRDefault="007E0BEC" w:rsidP="007E0BEC">
      <w:pPr>
        <w:pStyle w:val="Title"/>
        <w:jc w:val="center"/>
      </w:pPr>
      <w:r>
        <w:t>Installing Visual Studio Code and Connect</w:t>
      </w:r>
      <w:r w:rsidR="000E1E6B">
        <w:t>ing</w:t>
      </w:r>
      <w:r>
        <w:t xml:space="preserve"> it</w:t>
      </w:r>
      <w:r w:rsidR="002A7783">
        <w:t xml:space="preserve"> </w:t>
      </w:r>
      <w:r>
        <w:t xml:space="preserve">with </w:t>
      </w:r>
      <w:r w:rsidR="00402FF2">
        <w:t>Anaconda</w:t>
      </w:r>
    </w:p>
    <w:p w14:paraId="7B20977C" w14:textId="77777777" w:rsidR="00402FF2" w:rsidRDefault="00402FF2" w:rsidP="00402FF2"/>
    <w:p w14:paraId="0A579DA8" w14:textId="614DCD0E" w:rsidR="00402FF2" w:rsidRDefault="00C141CA" w:rsidP="00F24725">
      <w:pPr>
        <w:pStyle w:val="ListParagraph"/>
        <w:numPr>
          <w:ilvl w:val="0"/>
          <w:numId w:val="1"/>
        </w:numPr>
        <w:jc w:val="both"/>
      </w:pPr>
      <w:r>
        <w:t xml:space="preserve">Visual Studio Code also known as VS code is a </w:t>
      </w:r>
      <w:r w:rsidR="009775A5">
        <w:t>code editor developed my Microsoft.</w:t>
      </w:r>
    </w:p>
    <w:p w14:paraId="7549031B" w14:textId="77777777" w:rsidR="009775A5" w:rsidRDefault="009775A5" w:rsidP="00F24725">
      <w:pPr>
        <w:pStyle w:val="ListParagraph"/>
        <w:jc w:val="both"/>
      </w:pPr>
    </w:p>
    <w:p w14:paraId="142B6923" w14:textId="453CF9B2" w:rsidR="009775A5" w:rsidRDefault="006C5BC6" w:rsidP="00F24725">
      <w:pPr>
        <w:pStyle w:val="ListParagraph"/>
        <w:numPr>
          <w:ilvl w:val="0"/>
          <w:numId w:val="1"/>
        </w:numPr>
        <w:jc w:val="both"/>
      </w:pPr>
      <w:r>
        <w:t>In the Stack Overflow 2023 Developer Survey VS code was the most popular environment tool</w:t>
      </w:r>
    </w:p>
    <w:p w14:paraId="283BFAD7" w14:textId="77777777" w:rsidR="00F77155" w:rsidRDefault="00F77155" w:rsidP="00F24725">
      <w:pPr>
        <w:pStyle w:val="ListParagraph"/>
        <w:jc w:val="both"/>
      </w:pPr>
    </w:p>
    <w:p w14:paraId="6FE80060" w14:textId="575C70ED" w:rsidR="00F77155" w:rsidRPr="00402FF2" w:rsidRDefault="00F77155" w:rsidP="00F24725">
      <w:pPr>
        <w:pStyle w:val="ListParagraph"/>
        <w:numPr>
          <w:ilvl w:val="0"/>
          <w:numId w:val="1"/>
        </w:numPr>
        <w:jc w:val="both"/>
      </w:pPr>
      <w:r>
        <w:t>I will use VS code for this class</w:t>
      </w:r>
      <w:r w:rsidR="00A44AF9">
        <w:t xml:space="preserve">. If you have a different favorite code editor, you are welcome to use it, but all the lecture notes and examples will be </w:t>
      </w:r>
      <w:r w:rsidR="000211C1">
        <w:t>presented in VS code.</w:t>
      </w:r>
    </w:p>
    <w:p w14:paraId="781040AB" w14:textId="77777777" w:rsidR="007E0BEC" w:rsidRDefault="007E0BEC"/>
    <w:p w14:paraId="7720E063" w14:textId="77777777" w:rsidR="005013E1" w:rsidRDefault="005013E1" w:rsidP="005013E1">
      <w:pPr>
        <w:jc w:val="center"/>
        <w:rPr>
          <w:rStyle w:val="Strong"/>
          <w:sz w:val="28"/>
          <w:szCs w:val="28"/>
        </w:rPr>
      </w:pPr>
      <w:r w:rsidRPr="009E5615">
        <w:rPr>
          <w:rStyle w:val="Strong"/>
          <w:sz w:val="28"/>
          <w:szCs w:val="28"/>
        </w:rPr>
        <w:t>Installation process</w:t>
      </w:r>
    </w:p>
    <w:p w14:paraId="6286F791" w14:textId="6CD34E33" w:rsidR="00445443" w:rsidRDefault="005013E1" w:rsidP="00445443">
      <w:pPr>
        <w:pStyle w:val="ListParagraph"/>
        <w:numPr>
          <w:ilvl w:val="0"/>
          <w:numId w:val="2"/>
        </w:numPr>
      </w:pPr>
      <w:r>
        <w:t xml:space="preserve">Go to the </w:t>
      </w:r>
      <w:hyperlink r:id="rId5" w:history="1">
        <w:r w:rsidR="00142705" w:rsidRPr="00142705">
          <w:rPr>
            <w:rStyle w:val="Hyperlink"/>
          </w:rPr>
          <w:t>Visual Studio Code Website</w:t>
        </w:r>
      </w:hyperlink>
      <w:r w:rsidR="00142705">
        <w:t xml:space="preserve"> and </w:t>
      </w:r>
      <w:r w:rsidR="00813D1F">
        <w:t>select your operating system (Windows, Mac</w:t>
      </w:r>
      <w:r w:rsidR="00653E2C">
        <w:t xml:space="preserve">, </w:t>
      </w:r>
      <w:r w:rsidR="001233D1">
        <w:t>etc.</w:t>
      </w:r>
      <w:r w:rsidR="00813D1F">
        <w:t>)</w:t>
      </w:r>
      <w:r w:rsidR="00653E2C">
        <w:t>.</w:t>
      </w:r>
    </w:p>
    <w:p w14:paraId="6C54F1F2" w14:textId="09D8A312" w:rsidR="00652DA0" w:rsidRDefault="00445443" w:rsidP="00607281">
      <w:pPr>
        <w:jc w:val="center"/>
      </w:pPr>
      <w:r w:rsidRPr="00445443">
        <w:rPr>
          <w:noProof/>
        </w:rPr>
        <w:drawing>
          <wp:inline distT="0" distB="0" distL="0" distR="0" wp14:anchorId="694327C0" wp14:editId="6B4521A1">
            <wp:extent cx="4270873" cy="1785006"/>
            <wp:effectExtent l="0" t="0" r="0" b="5715"/>
            <wp:docPr id="2173404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34049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81203" cy="178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FA0A1" w14:textId="77777777" w:rsidR="00607281" w:rsidRDefault="00607281" w:rsidP="00607281">
      <w:pPr>
        <w:jc w:val="center"/>
      </w:pPr>
    </w:p>
    <w:p w14:paraId="5E4EA459" w14:textId="08F225C8" w:rsidR="00652DA0" w:rsidRDefault="00652DA0" w:rsidP="00652DA0">
      <w:pPr>
        <w:pStyle w:val="ListParagraph"/>
        <w:numPr>
          <w:ilvl w:val="0"/>
          <w:numId w:val="2"/>
        </w:numPr>
      </w:pPr>
      <w:r>
        <w:t>Run the VS code executable</w:t>
      </w:r>
      <w:r w:rsidR="00840453">
        <w:t xml:space="preserve">. </w:t>
      </w:r>
      <w:r w:rsidR="00311F7D">
        <w:t>I recommend you use the default options in the installation process.</w:t>
      </w:r>
    </w:p>
    <w:p w14:paraId="5B61671D" w14:textId="7198908F" w:rsidR="00607281" w:rsidRDefault="00607281" w:rsidP="00607281">
      <w:pPr>
        <w:jc w:val="center"/>
      </w:pPr>
      <w:r>
        <w:rPr>
          <w:noProof/>
        </w:rPr>
        <w:drawing>
          <wp:inline distT="0" distB="0" distL="0" distR="0" wp14:anchorId="31B766E8" wp14:editId="505104F2">
            <wp:extent cx="3368167" cy="2407535"/>
            <wp:effectExtent l="0" t="0" r="3810" b="0"/>
            <wp:docPr id="17195867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586706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70835" cy="240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2BD30" w14:textId="06D1A991" w:rsidR="00EC0464" w:rsidRDefault="00F97F56" w:rsidP="00EC0464">
      <w:pPr>
        <w:pStyle w:val="ListParagraph"/>
        <w:numPr>
          <w:ilvl w:val="0"/>
          <w:numId w:val="2"/>
        </w:numPr>
      </w:pPr>
      <w:r>
        <w:lastRenderedPageBreak/>
        <w:t xml:space="preserve">Once the installation is complete, you will see a VS code </w:t>
      </w:r>
      <w:r w:rsidR="00EC0464">
        <w:t xml:space="preserve">window </w:t>
      </w:r>
      <w:proofErr w:type="gramStart"/>
      <w:r w:rsidR="00EC0464">
        <w:t>similar to</w:t>
      </w:r>
      <w:proofErr w:type="gramEnd"/>
      <w:r w:rsidR="00EC0464">
        <w:t xml:space="preserve"> this:</w:t>
      </w:r>
    </w:p>
    <w:p w14:paraId="4CF8201A" w14:textId="3A341CFF" w:rsidR="00CD2338" w:rsidRDefault="00EC0464" w:rsidP="00CD2338">
      <w:pPr>
        <w:jc w:val="center"/>
      </w:pPr>
      <w:r>
        <w:rPr>
          <w:noProof/>
        </w:rPr>
        <w:drawing>
          <wp:inline distT="0" distB="0" distL="0" distR="0" wp14:anchorId="6FE9FEEB" wp14:editId="22A210AE">
            <wp:extent cx="4158691" cy="2565415"/>
            <wp:effectExtent l="0" t="0" r="0" b="6350"/>
            <wp:docPr id="3175570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55703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8923" cy="2571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BDA71" w14:textId="77777777" w:rsidR="00D91295" w:rsidRDefault="00D91295" w:rsidP="00CD2338">
      <w:pPr>
        <w:jc w:val="center"/>
      </w:pPr>
    </w:p>
    <w:p w14:paraId="20BBC4D5" w14:textId="7AEC3FB2" w:rsidR="00CD2338" w:rsidRPr="00D91295" w:rsidRDefault="00D91295" w:rsidP="0000399F">
      <w:pPr>
        <w:ind w:left="720"/>
        <w:jc w:val="both"/>
      </w:pPr>
      <w:r>
        <w:rPr>
          <w:color w:val="C00000"/>
        </w:rPr>
        <w:t>Note:</w:t>
      </w:r>
      <w:r>
        <w:t xml:space="preserve"> the explorer folders on the left and the welcome message may be different </w:t>
      </w:r>
      <w:r w:rsidR="00C3666C">
        <w:t>for</w:t>
      </w:r>
      <w:r w:rsidR="00795F40">
        <w:t xml:space="preserve"> yo</w:t>
      </w:r>
      <w:r w:rsidR="00C3666C">
        <w:t>u</w:t>
      </w:r>
      <w:r w:rsidR="00795F40">
        <w:t>, but that’s not a problem</w:t>
      </w:r>
      <w:r w:rsidR="006F6B39">
        <w:t>.</w:t>
      </w:r>
    </w:p>
    <w:p w14:paraId="70F5DFB3" w14:textId="77777777" w:rsidR="00200879" w:rsidRDefault="00200879" w:rsidP="00200879"/>
    <w:p w14:paraId="75F69090" w14:textId="76D1B61F" w:rsidR="00200879" w:rsidRPr="0065526E" w:rsidRDefault="00200879" w:rsidP="008202EA">
      <w:pPr>
        <w:jc w:val="center"/>
        <w:rPr>
          <w:b/>
          <w:bCs/>
          <w:sz w:val="28"/>
          <w:szCs w:val="28"/>
        </w:rPr>
      </w:pPr>
      <w:r w:rsidRPr="0065526E">
        <w:rPr>
          <w:b/>
          <w:bCs/>
          <w:sz w:val="28"/>
          <w:szCs w:val="28"/>
        </w:rPr>
        <w:t>Connecting VS code and Anaconda</w:t>
      </w:r>
    </w:p>
    <w:p w14:paraId="1414C5F3" w14:textId="77777777" w:rsidR="008202EA" w:rsidRDefault="008202EA" w:rsidP="00F24725">
      <w:pPr>
        <w:jc w:val="both"/>
        <w:rPr>
          <w:b/>
          <w:bCs/>
        </w:rPr>
      </w:pPr>
    </w:p>
    <w:p w14:paraId="143A564C" w14:textId="2A808667" w:rsidR="007E5412" w:rsidRDefault="007E5412" w:rsidP="00F24725">
      <w:pPr>
        <w:pStyle w:val="ListParagraph"/>
        <w:numPr>
          <w:ilvl w:val="0"/>
          <w:numId w:val="3"/>
        </w:numPr>
        <w:jc w:val="both"/>
      </w:pPr>
      <w:r>
        <w:t>Install the Python extension in VS Code</w:t>
      </w:r>
    </w:p>
    <w:p w14:paraId="4B122F9A" w14:textId="064A9F27" w:rsidR="00086D3F" w:rsidRDefault="00000000" w:rsidP="007E5412">
      <w:pPr>
        <w:jc w:val="both"/>
      </w:pPr>
      <w:hyperlink r:id="rId9" w:history="1">
        <w:r w:rsidR="00086D3F" w:rsidRPr="000603BB">
          <w:rPr>
            <w:rStyle w:val="Hyperlink"/>
          </w:rPr>
          <w:t>https://marketplace.visualstudio.com/items?itemName=ms-python.python</w:t>
        </w:r>
      </w:hyperlink>
    </w:p>
    <w:p w14:paraId="4DD197D2" w14:textId="7C1E9C04" w:rsidR="00DA7A28" w:rsidRDefault="002A7EF6" w:rsidP="007E5412">
      <w:pPr>
        <w:jc w:val="both"/>
      </w:pPr>
      <w:r>
        <w:rPr>
          <w:noProof/>
        </w:rPr>
        <w:drawing>
          <wp:inline distT="0" distB="0" distL="0" distR="0" wp14:anchorId="3D54371F" wp14:editId="5C9B79CD">
            <wp:extent cx="5943600" cy="1983740"/>
            <wp:effectExtent l="0" t="0" r="0" b="0"/>
            <wp:docPr id="258635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63577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987DA" w14:textId="77777777" w:rsidR="002A7EF6" w:rsidRDefault="002A7EF6" w:rsidP="007E5412">
      <w:pPr>
        <w:jc w:val="both"/>
      </w:pPr>
    </w:p>
    <w:p w14:paraId="62E2128F" w14:textId="1D0D4D98" w:rsidR="00644A9A" w:rsidRDefault="00CB24A9" w:rsidP="00F24725">
      <w:pPr>
        <w:pStyle w:val="ListParagraph"/>
        <w:numPr>
          <w:ilvl w:val="0"/>
          <w:numId w:val="3"/>
        </w:numPr>
        <w:jc w:val="both"/>
      </w:pPr>
      <w:r>
        <w:t xml:space="preserve">To connect Anaconda with VS code, we will change the </w:t>
      </w:r>
      <w:r w:rsidR="00211A5C" w:rsidRPr="00211A5C">
        <w:rPr>
          <w:i/>
          <w:iCs/>
        </w:rPr>
        <w:t>Python Interpreter.</w:t>
      </w:r>
      <w:r w:rsidR="00211A5C">
        <w:t xml:space="preserve"> To do so, </w:t>
      </w:r>
      <w:r w:rsidR="00644A9A">
        <w:t xml:space="preserve">type </w:t>
      </w:r>
      <w:r w:rsidR="00644A9A" w:rsidRPr="00644A9A">
        <w:t>CTRL + SHIFT + P to open the settings palette</w:t>
      </w:r>
      <w:r w:rsidR="00644A9A">
        <w:t>:</w:t>
      </w:r>
    </w:p>
    <w:p w14:paraId="1679D424" w14:textId="30B4CF07" w:rsidR="00644A9A" w:rsidRDefault="00A96C33" w:rsidP="00A96C33">
      <w:pPr>
        <w:jc w:val="center"/>
      </w:pPr>
      <w:r>
        <w:rPr>
          <w:noProof/>
        </w:rPr>
        <w:lastRenderedPageBreak/>
        <w:drawing>
          <wp:inline distT="0" distB="0" distL="0" distR="0" wp14:anchorId="23770E4B" wp14:editId="5EC79151">
            <wp:extent cx="4853635" cy="1501723"/>
            <wp:effectExtent l="0" t="0" r="4445" b="3810"/>
            <wp:docPr id="1375148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14877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7283" cy="1505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4B1C1" w14:textId="77777777" w:rsidR="00A96C33" w:rsidRDefault="00A96C33" w:rsidP="00A96C33">
      <w:pPr>
        <w:jc w:val="center"/>
      </w:pPr>
    </w:p>
    <w:p w14:paraId="26EB038F" w14:textId="2B87A56D" w:rsidR="00C01BF5" w:rsidRDefault="00A96C33" w:rsidP="00F24725">
      <w:pPr>
        <w:pStyle w:val="ListParagraph"/>
        <w:numPr>
          <w:ilvl w:val="0"/>
          <w:numId w:val="3"/>
        </w:numPr>
        <w:jc w:val="both"/>
      </w:pPr>
      <w:r>
        <w:t>Select the “</w:t>
      </w:r>
      <w:r w:rsidRPr="008E6078">
        <w:rPr>
          <w:i/>
          <w:iCs/>
        </w:rPr>
        <w:t>Python: Select Interpreter</w:t>
      </w:r>
      <w:r>
        <w:t xml:space="preserve">” option. </w:t>
      </w:r>
      <w:r w:rsidR="00CE2D1A">
        <w:t xml:space="preserve">If VS code recognizes anaconda (which is usually the case), you will </w:t>
      </w:r>
      <w:r w:rsidR="00017FAF">
        <w:t xml:space="preserve">see </w:t>
      </w:r>
      <w:r w:rsidR="00CE2D1A">
        <w:t xml:space="preserve">the </w:t>
      </w:r>
      <w:r w:rsidR="008E6078">
        <w:t>“</w:t>
      </w:r>
      <w:r w:rsidR="00CE2D1A" w:rsidRPr="008E6078">
        <w:rPr>
          <w:i/>
          <w:iCs/>
        </w:rPr>
        <w:t>Python 3.</w:t>
      </w:r>
      <w:r w:rsidR="008E6078" w:rsidRPr="008E6078">
        <w:rPr>
          <w:i/>
          <w:iCs/>
        </w:rPr>
        <w:t>11.4 (‘base’)</w:t>
      </w:r>
      <w:r w:rsidR="008E6078">
        <w:t>” optio</w:t>
      </w:r>
      <w:r w:rsidR="00017FAF">
        <w:t>n</w:t>
      </w:r>
      <w:r w:rsidR="006F6005">
        <w:t xml:space="preserve"> (</w:t>
      </w:r>
      <w:r w:rsidR="0023444B">
        <w:t>or a more recent version depending on your computer</w:t>
      </w:r>
      <w:r w:rsidR="006F6005">
        <w:t>)</w:t>
      </w:r>
      <w:r w:rsidR="00C01BF5">
        <w:t>.</w:t>
      </w:r>
      <w:r w:rsidR="00A8770E">
        <w:t xml:space="preserve"> The ‘</w:t>
      </w:r>
      <w:r w:rsidR="00A8770E">
        <w:rPr>
          <w:i/>
          <w:iCs/>
        </w:rPr>
        <w:t>base</w:t>
      </w:r>
      <w:r w:rsidR="00A8770E">
        <w:t xml:space="preserve">’ </w:t>
      </w:r>
      <w:r w:rsidR="00676AEC">
        <w:t xml:space="preserve">in </w:t>
      </w:r>
      <w:r w:rsidR="00F24725">
        <w:t>parentheses</w:t>
      </w:r>
      <w:r w:rsidR="00676AEC">
        <w:t xml:space="preserve"> refers to what is known as an Anaconda virtual environment. We will discuss the idea of virtual environments more in class. </w:t>
      </w:r>
    </w:p>
    <w:p w14:paraId="3F170E47" w14:textId="20A4438E" w:rsidR="00C01BF5" w:rsidRPr="00C01BF5" w:rsidRDefault="00C01BF5" w:rsidP="00F24725">
      <w:pPr>
        <w:ind w:left="720"/>
        <w:jc w:val="both"/>
      </w:pPr>
      <w:r w:rsidRPr="00C01BF5">
        <w:rPr>
          <w:color w:val="C00000"/>
        </w:rPr>
        <w:t>Note</w:t>
      </w:r>
      <w:r>
        <w:rPr>
          <w:color w:val="C00000"/>
        </w:rPr>
        <w:t xml:space="preserve">: </w:t>
      </w:r>
      <w:r>
        <w:t xml:space="preserve">the python version (in this example 3.11.4) can change depending on </w:t>
      </w:r>
      <w:r w:rsidR="00C77CBB">
        <w:t xml:space="preserve">the </w:t>
      </w:r>
      <w:r>
        <w:t xml:space="preserve">Python </w:t>
      </w:r>
      <w:r w:rsidR="00C77CBB">
        <w:t xml:space="preserve">version you </w:t>
      </w:r>
      <w:r>
        <w:t>install</w:t>
      </w:r>
      <w:r w:rsidR="00C77CBB">
        <w:t>ed using Anaconda</w:t>
      </w:r>
      <w:r w:rsidR="00A14325">
        <w:t xml:space="preserve">, but that should not be an issue. </w:t>
      </w:r>
    </w:p>
    <w:p w14:paraId="6D529E27" w14:textId="7C001CD4" w:rsidR="005B1138" w:rsidRDefault="00F445A8" w:rsidP="005B1138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324D1A" wp14:editId="18F28E5F">
                <wp:simplePos x="0" y="0"/>
                <wp:positionH relativeFrom="column">
                  <wp:posOffset>1865376</wp:posOffset>
                </wp:positionH>
                <wp:positionV relativeFrom="paragraph">
                  <wp:posOffset>468173</wp:posOffset>
                </wp:positionV>
                <wp:extent cx="2172614" cy="160934"/>
                <wp:effectExtent l="0" t="0" r="18415" b="10795"/>
                <wp:wrapNone/>
                <wp:docPr id="19771109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614" cy="16093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6D37187" id="Rectangle: Rounded Corners 1" o:spid="_x0000_s1026" style="position:absolute;margin-left:146.9pt;margin-top:36.85pt;width:171.05pt;height:12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" filled="f" strokecolor="#c00000" strokeweight="1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7C8B649D" wp14:editId="1C8091E8">
            <wp:extent cx="4999939" cy="1543785"/>
            <wp:effectExtent l="0" t="0" r="0" b="0"/>
            <wp:docPr id="4087817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78171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19432" cy="1549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E1601" w14:textId="77777777" w:rsidR="005B1138" w:rsidRDefault="005B1138" w:rsidP="005B1138">
      <w:pPr>
        <w:jc w:val="center"/>
        <w:rPr>
          <w:b/>
          <w:bCs/>
        </w:rPr>
      </w:pPr>
    </w:p>
    <w:p w14:paraId="0F751DE0" w14:textId="006327B2" w:rsidR="005B1138" w:rsidRPr="005B1138" w:rsidRDefault="00564152" w:rsidP="005B1138">
      <w:pPr>
        <w:pStyle w:val="ListParagraph"/>
        <w:numPr>
          <w:ilvl w:val="0"/>
          <w:numId w:val="3"/>
        </w:numPr>
      </w:pPr>
      <w:r>
        <w:t xml:space="preserve">We will check that </w:t>
      </w:r>
      <w:r w:rsidR="0015042E">
        <w:t xml:space="preserve">the connection </w:t>
      </w:r>
      <w:r w:rsidR="009072EF">
        <w:t>is working</w:t>
      </w:r>
      <w:r w:rsidR="00613280">
        <w:t xml:space="preserve"> </w:t>
      </w:r>
      <w:r w:rsidR="009072EF">
        <w:t xml:space="preserve">during </w:t>
      </w:r>
      <w:r w:rsidR="00613280">
        <w:t>our first class</w:t>
      </w:r>
      <w:r w:rsidR="009072EF">
        <w:t>.</w:t>
      </w:r>
      <w:r w:rsidR="0003326F">
        <w:t xml:space="preserve"> </w:t>
      </w:r>
    </w:p>
    <w:sectPr w:rsidR="005B1138" w:rsidRPr="005B11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1578CE"/>
    <w:multiLevelType w:val="hybridMultilevel"/>
    <w:tmpl w:val="75141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CF032C"/>
    <w:multiLevelType w:val="hybridMultilevel"/>
    <w:tmpl w:val="AFE80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867465"/>
    <w:multiLevelType w:val="hybridMultilevel"/>
    <w:tmpl w:val="28FE1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3505427">
    <w:abstractNumId w:val="0"/>
  </w:num>
  <w:num w:numId="2" w16cid:durableId="1495149667">
    <w:abstractNumId w:val="2"/>
  </w:num>
  <w:num w:numId="3" w16cid:durableId="12395568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MDE0MzG2MDM0NLRU0lEKTi0uzszPAykwqQUAIBf/XCwAAAA="/>
  </w:docVars>
  <w:rsids>
    <w:rsidRoot w:val="007E0BEC"/>
    <w:rsid w:val="0000399F"/>
    <w:rsid w:val="00011592"/>
    <w:rsid w:val="00017FAF"/>
    <w:rsid w:val="000211C1"/>
    <w:rsid w:val="0003326F"/>
    <w:rsid w:val="00086D3F"/>
    <w:rsid w:val="000A4AB3"/>
    <w:rsid w:val="000E1E6B"/>
    <w:rsid w:val="000E26AA"/>
    <w:rsid w:val="001233D1"/>
    <w:rsid w:val="00142705"/>
    <w:rsid w:val="00146BAA"/>
    <w:rsid w:val="0015042E"/>
    <w:rsid w:val="00200879"/>
    <w:rsid w:val="00211A5C"/>
    <w:rsid w:val="0023444B"/>
    <w:rsid w:val="00255926"/>
    <w:rsid w:val="002A7783"/>
    <w:rsid w:val="002A7EF6"/>
    <w:rsid w:val="00311F7D"/>
    <w:rsid w:val="00340CD2"/>
    <w:rsid w:val="00402FF2"/>
    <w:rsid w:val="00445443"/>
    <w:rsid w:val="005013E1"/>
    <w:rsid w:val="00564152"/>
    <w:rsid w:val="005B1138"/>
    <w:rsid w:val="00607281"/>
    <w:rsid w:val="00613280"/>
    <w:rsid w:val="00644A9A"/>
    <w:rsid w:val="00652DA0"/>
    <w:rsid w:val="00653E2C"/>
    <w:rsid w:val="0065526E"/>
    <w:rsid w:val="00676AEC"/>
    <w:rsid w:val="006823F1"/>
    <w:rsid w:val="006C5BC6"/>
    <w:rsid w:val="006F6005"/>
    <w:rsid w:val="006F6B39"/>
    <w:rsid w:val="00795F40"/>
    <w:rsid w:val="007C6040"/>
    <w:rsid w:val="007E0BEC"/>
    <w:rsid w:val="007E5412"/>
    <w:rsid w:val="00813D1F"/>
    <w:rsid w:val="008202EA"/>
    <w:rsid w:val="00840453"/>
    <w:rsid w:val="008557BE"/>
    <w:rsid w:val="008B3FDA"/>
    <w:rsid w:val="008E6078"/>
    <w:rsid w:val="008F1256"/>
    <w:rsid w:val="009072EF"/>
    <w:rsid w:val="009301BE"/>
    <w:rsid w:val="00960A97"/>
    <w:rsid w:val="009775A5"/>
    <w:rsid w:val="00990B4A"/>
    <w:rsid w:val="009D4319"/>
    <w:rsid w:val="00A14325"/>
    <w:rsid w:val="00A44AF9"/>
    <w:rsid w:val="00A8770E"/>
    <w:rsid w:val="00A93304"/>
    <w:rsid w:val="00A96C33"/>
    <w:rsid w:val="00C01BF5"/>
    <w:rsid w:val="00C141CA"/>
    <w:rsid w:val="00C3666C"/>
    <w:rsid w:val="00C77CBB"/>
    <w:rsid w:val="00CB24A9"/>
    <w:rsid w:val="00CD2338"/>
    <w:rsid w:val="00CE2D1A"/>
    <w:rsid w:val="00CE3574"/>
    <w:rsid w:val="00D91295"/>
    <w:rsid w:val="00DA7A28"/>
    <w:rsid w:val="00EC0464"/>
    <w:rsid w:val="00EE18CC"/>
    <w:rsid w:val="00F24725"/>
    <w:rsid w:val="00F445A8"/>
    <w:rsid w:val="00F51051"/>
    <w:rsid w:val="00F77155"/>
    <w:rsid w:val="00F9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385CA"/>
  <w15:chartTrackingRefBased/>
  <w15:docId w15:val="{77E3B552-4A03-4799-B99E-C43BBB768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E0B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0B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141C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013E1"/>
    <w:rPr>
      <w:b/>
      <w:bCs/>
    </w:rPr>
  </w:style>
  <w:style w:type="character" w:styleId="Hyperlink">
    <w:name w:val="Hyperlink"/>
    <w:basedOn w:val="DefaultParagraphFont"/>
    <w:uiPriority w:val="99"/>
    <w:unhideWhenUsed/>
    <w:rsid w:val="001427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2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code.visualstudio.com/download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marketplace.visualstudio.com/items?itemName=ms-python.pytho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5</Words>
  <Characters>1571</Characters>
  <Application>Microsoft Office Word</Application>
  <DocSecurity>0</DocSecurity>
  <Lines>13</Lines>
  <Paragraphs>3</Paragraphs>
  <ScaleCrop>false</ScaleCrop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Estrada</dc:creator>
  <cp:keywords/>
  <dc:description/>
  <cp:lastModifiedBy>Sanchez Becerra, Alejandro</cp:lastModifiedBy>
  <cp:revision>5</cp:revision>
  <cp:lastPrinted>2024-01-17T16:23:00Z</cp:lastPrinted>
  <dcterms:created xsi:type="dcterms:W3CDTF">2024-01-17T16:23:00Z</dcterms:created>
  <dcterms:modified xsi:type="dcterms:W3CDTF">2024-08-29T00:59:00Z</dcterms:modified>
</cp:coreProperties>
</file>